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219528" w14:textId="77777777" w:rsidR="006203F3" w:rsidRPr="00FB649F" w:rsidRDefault="006203F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bookmarkStart w:id="0" w:name="_GoBack"/>
      <w:bookmarkEnd w:id="0"/>
    </w:p>
    <w:p w14:paraId="47219529" w14:textId="3ADF72C6" w:rsidR="006203F3" w:rsidRPr="00FB649F" w:rsidRDefault="00FB64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</w:rPr>
        <w:t>[DATE]</w:t>
      </w:r>
    </w:p>
    <w:p w14:paraId="4721952A" w14:textId="77777777" w:rsidR="006203F3" w:rsidRPr="00FB649F" w:rsidRDefault="006203F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721952B" w14:textId="77777777" w:rsidR="006203F3" w:rsidRPr="00FB649F" w:rsidRDefault="006203F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721952C" w14:textId="77777777" w:rsidR="006203F3" w:rsidRPr="00FB649F" w:rsidRDefault="00D972F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FB649F">
        <w:rPr>
          <w:rFonts w:eastAsia="Arial"/>
          <w:lang w:eastAsia="en-US" w:bidi="en-US"/>
        </w:rPr>
        <w:t>Contact Name</w:t>
      </w:r>
    </w:p>
    <w:p w14:paraId="4721952D" w14:textId="77777777" w:rsidR="006203F3" w:rsidRPr="00FB649F" w:rsidRDefault="00D972F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FB649F">
        <w:rPr>
          <w:rFonts w:eastAsia="Arial"/>
          <w:lang w:eastAsia="en-US" w:bidi="en-US"/>
        </w:rPr>
        <w:t>Address</w:t>
      </w:r>
    </w:p>
    <w:p w14:paraId="4721952E" w14:textId="77777777" w:rsidR="006203F3" w:rsidRPr="00FB649F" w:rsidRDefault="00D972F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FB649F">
        <w:rPr>
          <w:rFonts w:eastAsia="Arial"/>
          <w:lang w:eastAsia="en-US" w:bidi="en-US"/>
        </w:rPr>
        <w:t>Address2</w:t>
      </w:r>
      <w:r w:rsidRPr="00FB649F">
        <w:rPr>
          <w:rFonts w:eastAsia="Arial"/>
          <w:lang w:eastAsia="en-US" w:bidi="en-US"/>
        </w:rPr>
        <w:tab/>
      </w:r>
    </w:p>
    <w:p w14:paraId="058E05EB" w14:textId="77777777" w:rsidR="00FB649F" w:rsidRDefault="00D972F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FB649F">
        <w:rPr>
          <w:rFonts w:eastAsia="Arial"/>
          <w:lang w:eastAsia="en-US" w:bidi="en-US"/>
        </w:rPr>
        <w:t xml:space="preserve">City, </w:t>
      </w:r>
    </w:p>
    <w:p w14:paraId="4721952F" w14:textId="2942DFBC" w:rsidR="006203F3" w:rsidRPr="00FB649F" w:rsidRDefault="00D972F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FB649F">
        <w:rPr>
          <w:rFonts w:eastAsia="Arial"/>
          <w:lang w:eastAsia="en-US" w:bidi="en-US"/>
        </w:rPr>
        <w:t>State/Province</w:t>
      </w:r>
    </w:p>
    <w:p w14:paraId="47219530" w14:textId="77777777" w:rsidR="006203F3" w:rsidRPr="00FB649F" w:rsidRDefault="00D972F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FB649F">
        <w:rPr>
          <w:rFonts w:eastAsia="Arial"/>
          <w:lang w:eastAsia="en-US" w:bidi="en-US"/>
        </w:rPr>
        <w:t>Zip/Postal Code</w:t>
      </w:r>
    </w:p>
    <w:p w14:paraId="47219531" w14:textId="77777777" w:rsidR="006203F3" w:rsidRPr="00FB649F" w:rsidRDefault="006203F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47219532" w14:textId="77777777" w:rsidR="006203F3" w:rsidRPr="00FB649F" w:rsidRDefault="006203F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47219533" w14:textId="77777777" w:rsidR="006203F3" w:rsidRPr="00FB649F" w:rsidRDefault="006203F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47219534" w14:textId="047B10F0" w:rsidR="006203F3" w:rsidRPr="00FB649F" w:rsidRDefault="00FB649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>
        <w:rPr>
          <w:rFonts w:ascii="Times New Roman" w:eastAsia="Arial" w:hAnsi="Times New Roman" w:cs="Times New Roman"/>
          <w:b/>
          <w:color w:val="000000"/>
          <w:sz w:val="24"/>
          <w:szCs w:val="24"/>
          <w:lang w:eastAsia="en-US" w:bidi="en-US"/>
        </w:rPr>
        <w:t>RE</w:t>
      </w:r>
      <w:r w:rsidR="00D972FB" w:rsidRPr="00FB649F">
        <w:rPr>
          <w:rFonts w:ascii="Times New Roman" w:eastAsia="Arial" w:hAnsi="Times New Roman" w:cs="Times New Roman"/>
          <w:b/>
          <w:color w:val="000000"/>
          <w:sz w:val="24"/>
          <w:szCs w:val="24"/>
          <w:lang w:eastAsia="en-US" w:bidi="en-US"/>
        </w:rPr>
        <w:t xml:space="preserve">: </w:t>
      </w:r>
      <w:r w:rsidR="001405B3"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  <w:t>Offer of Settlement on Disputed Account</w:t>
      </w:r>
    </w:p>
    <w:p w14:paraId="47219535" w14:textId="77777777" w:rsidR="006203F3" w:rsidRPr="00FB649F" w:rsidRDefault="006203F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</w:p>
    <w:p w14:paraId="47219536" w14:textId="77777777" w:rsidR="006203F3" w:rsidRPr="00FB649F" w:rsidRDefault="006203F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</w:p>
    <w:p w14:paraId="47219537" w14:textId="36515DC4" w:rsidR="006203F3" w:rsidRPr="00FB649F" w:rsidRDefault="00D972FB">
      <w:pPr>
        <w:pStyle w:val="NormalSpacedCentered"/>
        <w:tabs>
          <w:tab w:val="clear" w:pos="6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ind w:firstLine="0"/>
        <w:jc w:val="left"/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</w:pPr>
      <w:r w:rsidRPr="00FB649F">
        <w:rPr>
          <w:rFonts w:ascii="Times New Roman" w:eastAsia="Arial" w:hAnsi="Times New Roman" w:cs="Times New Roman"/>
          <w:color w:val="000000"/>
          <w:sz w:val="24"/>
          <w:szCs w:val="24"/>
          <w:lang w:eastAsia="en-US" w:bidi="en-US"/>
        </w:rPr>
        <w:t>Dear [CONTACT</w:t>
      </w:r>
      <w:r w:rsidR="001405B3">
        <w:rPr>
          <w:rFonts w:ascii="Times New Roman" w:eastAsia="Arial" w:hAnsi="Times New Roman" w:cs="Times New Roman"/>
          <w:color w:val="000000"/>
          <w:sz w:val="24"/>
          <w:szCs w:val="24"/>
          <w:lang w:eastAsia="en-US" w:bidi="en-US"/>
        </w:rPr>
        <w:t>]</w:t>
      </w:r>
      <w:r w:rsidRPr="00FB649F">
        <w:rPr>
          <w:rFonts w:ascii="Times New Roman" w:eastAsia="Arial" w:hAnsi="Times New Roman" w:cs="Times New Roman"/>
          <w:color w:val="000000"/>
          <w:sz w:val="24"/>
          <w:szCs w:val="24"/>
          <w:lang w:eastAsia="en-US" w:bidi="en-US"/>
        </w:rPr>
        <w:t>,</w:t>
      </w:r>
    </w:p>
    <w:p w14:paraId="47219538" w14:textId="77777777" w:rsidR="006203F3" w:rsidRPr="00FB649F" w:rsidRDefault="006203F3">
      <w:pPr>
        <w:pStyle w:val="NormalSpacedCentered"/>
        <w:tabs>
          <w:tab w:val="clear" w:pos="6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ind w:firstLine="0"/>
        <w:jc w:val="left"/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47219539" w14:textId="6E14FCE5" w:rsidR="006203F3" w:rsidRPr="00FB649F" w:rsidRDefault="00D972FB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FB649F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We are </w:t>
      </w:r>
      <w:commentRangeStart w:id="1"/>
      <w:r w:rsidRPr="00892E2E">
        <w:rPr>
          <w:rFonts w:ascii="Times New Roman" w:eastAsia="Arial" w:hAnsi="Times New Roman" w:cs="Times New Roman"/>
          <w:i/>
          <w:sz w:val="24"/>
          <w:szCs w:val="24"/>
          <w:lang w:eastAsia="en-US" w:bidi="en-US"/>
        </w:rPr>
        <w:t>in re</w:t>
      </w:r>
      <w:commentRangeEnd w:id="1"/>
      <w:r w:rsidR="00892E2E">
        <w:rPr>
          <w:rStyle w:val="CommentReference"/>
          <w:rFonts w:ascii="Times New Roman" w:eastAsia="Times New Roman" w:hAnsi="Times New Roman" w:cs="Times New Roman"/>
        </w:rPr>
        <w:commentReference w:id="1"/>
      </w:r>
      <w:r w:rsidRPr="00FB649F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ceipt of your statements indicating a balance due </w:t>
      </w:r>
      <w:r w:rsidR="007C28A4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o </w:t>
      </w:r>
      <w:r w:rsidRPr="00FB649F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you </w:t>
      </w:r>
      <w:r w:rsidR="007C28A4">
        <w:rPr>
          <w:rFonts w:ascii="Times New Roman" w:eastAsia="Arial" w:hAnsi="Times New Roman" w:cs="Times New Roman"/>
          <w:sz w:val="24"/>
          <w:szCs w:val="24"/>
          <w:lang w:eastAsia="en-US" w:bidi="en-US"/>
        </w:rPr>
        <w:t>for</w:t>
      </w:r>
      <w:r w:rsidRPr="00FB649F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</w:t>
      </w:r>
      <w:r w:rsidR="00303534">
        <w:rPr>
          <w:rFonts w:ascii="Times New Roman" w:eastAsia="Arial" w:hAnsi="Times New Roman" w:cs="Times New Roman"/>
          <w:sz w:val="24"/>
          <w:szCs w:val="24"/>
          <w:lang w:eastAsia="en-US" w:bidi="en-US"/>
        </w:rPr>
        <w:t>[CURRENCY]</w:t>
      </w:r>
      <w:r w:rsidRPr="00FB649F">
        <w:rPr>
          <w:rFonts w:ascii="Times New Roman" w:eastAsia="Arial" w:hAnsi="Times New Roman" w:cs="Times New Roman"/>
          <w:sz w:val="24"/>
          <w:szCs w:val="24"/>
          <w:lang w:eastAsia="en-US" w:bidi="en-US"/>
        </w:rPr>
        <w:t>[AMOUNT].</w:t>
      </w:r>
    </w:p>
    <w:p w14:paraId="4721953A" w14:textId="77777777" w:rsidR="006203F3" w:rsidRPr="00FB649F" w:rsidRDefault="006203F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4721953B" w14:textId="0756CEB5" w:rsidR="006203F3" w:rsidRPr="00FB649F" w:rsidRDefault="00D972FB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FB649F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We </w:t>
      </w:r>
      <w:r w:rsidR="00303534">
        <w:rPr>
          <w:rFonts w:ascii="Times New Roman" w:eastAsia="Arial" w:hAnsi="Times New Roman" w:cs="Times New Roman"/>
          <w:sz w:val="24"/>
          <w:szCs w:val="24"/>
          <w:lang w:eastAsia="en-US" w:bidi="en-US"/>
        </w:rPr>
        <w:t>query</w:t>
      </w:r>
      <w:r w:rsidRPr="00FB649F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the </w:t>
      </w:r>
      <w:r w:rsidR="00303534">
        <w:rPr>
          <w:rFonts w:ascii="Times New Roman" w:eastAsia="Arial" w:hAnsi="Times New Roman" w:cs="Times New Roman"/>
          <w:sz w:val="24"/>
          <w:szCs w:val="24"/>
          <w:lang w:eastAsia="en-US" w:bidi="en-US"/>
        </w:rPr>
        <w:t>amount</w:t>
      </w:r>
      <w:r w:rsidRPr="00FB649F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for the reason(s)</w:t>
      </w:r>
      <w:r w:rsidR="00303534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below</w:t>
      </w:r>
      <w:r w:rsidRPr="00FB649F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: </w:t>
      </w:r>
    </w:p>
    <w:p w14:paraId="4721953C" w14:textId="77777777" w:rsidR="006203F3" w:rsidRPr="00FB649F" w:rsidRDefault="006203F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4721953D" w14:textId="77777777" w:rsidR="006203F3" w:rsidRPr="00FB649F" w:rsidRDefault="00D972FB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FB649F">
        <w:rPr>
          <w:rFonts w:ascii="Times New Roman" w:eastAsia="Arial" w:hAnsi="Times New Roman" w:cs="Times New Roman"/>
          <w:color w:val="000000"/>
          <w:sz w:val="24"/>
          <w:szCs w:val="24"/>
          <w:lang w:eastAsia="en-US" w:bidi="en-US"/>
        </w:rPr>
        <w:t>[</w:t>
      </w:r>
      <w:r w:rsidRPr="00FB649F">
        <w:rPr>
          <w:rFonts w:ascii="Times New Roman" w:eastAsia="Arial" w:hAnsi="Times New Roman" w:cs="Times New Roman"/>
          <w:sz w:val="24"/>
          <w:szCs w:val="24"/>
          <w:lang w:eastAsia="en-US" w:bidi="en-US"/>
        </w:rPr>
        <w:t>DESCRIBE</w:t>
      </w:r>
      <w:r w:rsidRPr="00FB649F">
        <w:rPr>
          <w:rFonts w:ascii="Times New Roman" w:eastAsia="Arial" w:hAnsi="Times New Roman" w:cs="Times New Roman"/>
          <w:color w:val="000000"/>
          <w:sz w:val="24"/>
          <w:szCs w:val="24"/>
          <w:lang w:eastAsia="en-US" w:bidi="en-US"/>
        </w:rPr>
        <w:t>]</w:t>
      </w:r>
    </w:p>
    <w:p w14:paraId="4721953E" w14:textId="77777777" w:rsidR="006203F3" w:rsidRPr="00FB649F" w:rsidRDefault="006203F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4721953F" w14:textId="6F3E11ED" w:rsidR="006203F3" w:rsidRDefault="006203F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3B42A217" w14:textId="065122E7" w:rsidR="00FB649F" w:rsidRDefault="00FB649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1B4A386" w14:textId="77777777" w:rsidR="00FB649F" w:rsidRDefault="00FB649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402CE16E" w14:textId="77777777" w:rsidR="00FB649F" w:rsidRPr="00FB649F" w:rsidRDefault="00FB649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47219541" w14:textId="7ACB8057" w:rsidR="006203F3" w:rsidRPr="00FB649F" w:rsidRDefault="0030353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>
        <w:rPr>
          <w:rFonts w:ascii="Times New Roman" w:eastAsia="Arial" w:hAnsi="Times New Roman" w:cs="Times New Roman"/>
          <w:sz w:val="24"/>
          <w:szCs w:val="24"/>
          <w:lang w:eastAsia="en-US" w:bidi="en-US"/>
        </w:rPr>
        <w:t>W</w:t>
      </w:r>
      <w:r w:rsidR="00D972FB" w:rsidRPr="00FB649F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e </w:t>
      </w:r>
      <w:r>
        <w:rPr>
          <w:rFonts w:ascii="Times New Roman" w:eastAsia="Arial" w:hAnsi="Times New Roman" w:cs="Times New Roman"/>
          <w:sz w:val="24"/>
          <w:szCs w:val="24"/>
          <w:lang w:eastAsia="en-US" w:bidi="en-US"/>
        </w:rPr>
        <w:t>intend</w:t>
      </w:r>
      <w:r w:rsidR="00D972FB" w:rsidRPr="00FB649F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to settle this account in full</w:t>
      </w:r>
      <w:r w:rsidR="00FB649F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</w:t>
      </w:r>
      <w:r w:rsidR="00D972FB" w:rsidRPr="00FB649F">
        <w:rPr>
          <w:rFonts w:ascii="Times New Roman" w:eastAsia="Arial" w:hAnsi="Times New Roman" w:cs="Times New Roman"/>
          <w:sz w:val="24"/>
          <w:szCs w:val="24"/>
          <w:lang w:eastAsia="en-US" w:bidi="en-US"/>
        </w:rPr>
        <w:t>by payment of [AMOUNT]</w:t>
      </w:r>
      <w:r>
        <w:rPr>
          <w:rFonts w:ascii="Times New Roman" w:eastAsia="Arial" w:hAnsi="Times New Roman" w:cs="Times New Roman"/>
          <w:sz w:val="24"/>
          <w:szCs w:val="24"/>
          <w:lang w:eastAsia="en-US" w:bidi="en-US"/>
        </w:rPr>
        <w:t>, w</w:t>
      </w:r>
      <w:r w:rsidRPr="00FB649F">
        <w:rPr>
          <w:rFonts w:ascii="Times New Roman" w:eastAsia="Arial" w:hAnsi="Times New Roman" w:cs="Times New Roman"/>
          <w:sz w:val="24"/>
          <w:szCs w:val="24"/>
          <w:lang w:eastAsia="en-US" w:bidi="en-US"/>
        </w:rPr>
        <w:t>ithout admitting to any liability, but as an offer of compromise</w:t>
      </w:r>
      <w:r w:rsidR="00D972FB" w:rsidRPr="00FB649F">
        <w:rPr>
          <w:rFonts w:ascii="Times New Roman" w:eastAsia="Arial" w:hAnsi="Times New Roman" w:cs="Times New Roman"/>
          <w:sz w:val="24"/>
          <w:szCs w:val="24"/>
          <w:lang w:eastAsia="en-US" w:bidi="en-US"/>
        </w:rPr>
        <w:t>. Our che</w:t>
      </w:r>
      <w:r w:rsidR="00FB649F">
        <w:rPr>
          <w:rFonts w:ascii="Times New Roman" w:eastAsia="Arial" w:hAnsi="Times New Roman" w:cs="Times New Roman"/>
          <w:sz w:val="24"/>
          <w:szCs w:val="24"/>
          <w:lang w:eastAsia="en-US" w:bidi="en-US"/>
        </w:rPr>
        <w:t>que</w:t>
      </w:r>
      <w:r w:rsidR="00D972FB" w:rsidRPr="00FB649F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</w:t>
      </w:r>
      <w:r w:rsidR="00FB649F">
        <w:rPr>
          <w:rFonts w:ascii="Times New Roman" w:eastAsia="Arial" w:hAnsi="Times New Roman" w:cs="Times New Roman"/>
          <w:sz w:val="24"/>
          <w:szCs w:val="24"/>
          <w:lang w:eastAsia="en-US" w:bidi="en-US"/>
        </w:rPr>
        <w:t>for</w:t>
      </w:r>
      <w:r w:rsidR="00D972FB" w:rsidRPr="00FB649F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that amount is enclosed and deposit of the che</w:t>
      </w:r>
      <w:r w:rsidR="00FB649F">
        <w:rPr>
          <w:rFonts w:ascii="Times New Roman" w:eastAsia="Arial" w:hAnsi="Times New Roman" w:cs="Times New Roman"/>
          <w:sz w:val="24"/>
          <w:szCs w:val="24"/>
          <w:lang w:eastAsia="en-US" w:bidi="en-US"/>
        </w:rPr>
        <w:t>que</w:t>
      </w:r>
      <w:r w:rsidR="00D972FB" w:rsidRPr="00FB649F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</w:t>
      </w:r>
      <w:r w:rsidR="00FB649F">
        <w:rPr>
          <w:rFonts w:ascii="Times New Roman" w:eastAsia="Arial" w:hAnsi="Times New Roman" w:cs="Times New Roman"/>
          <w:sz w:val="24"/>
          <w:szCs w:val="24"/>
          <w:lang w:eastAsia="en-US" w:bidi="en-US"/>
        </w:rPr>
        <w:t>wi</w:t>
      </w:r>
      <w:r w:rsidR="00D972FB" w:rsidRPr="00FB649F">
        <w:rPr>
          <w:rFonts w:ascii="Times New Roman" w:eastAsia="Arial" w:hAnsi="Times New Roman" w:cs="Times New Roman"/>
          <w:sz w:val="24"/>
          <w:szCs w:val="24"/>
          <w:lang w:eastAsia="en-US" w:bidi="en-US"/>
        </w:rPr>
        <w:t>ll discharge the entire balance claimed.</w:t>
      </w:r>
    </w:p>
    <w:p w14:paraId="47219542" w14:textId="77777777" w:rsidR="006203F3" w:rsidRPr="00FB649F" w:rsidRDefault="006203F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47219543" w14:textId="39F240F1" w:rsidR="006203F3" w:rsidRDefault="006203F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eastAsia="en-US" w:bidi="en-US"/>
        </w:rPr>
      </w:pPr>
    </w:p>
    <w:p w14:paraId="1DB241BB" w14:textId="77777777" w:rsidR="00FB649F" w:rsidRPr="00FB649F" w:rsidRDefault="00FB64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eastAsia="en-US" w:bidi="en-US"/>
        </w:rPr>
      </w:pPr>
    </w:p>
    <w:p w14:paraId="47219544" w14:textId="68571142" w:rsidR="006203F3" w:rsidRPr="00FB649F" w:rsidRDefault="00FB64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t>Kind Regards</w:t>
      </w:r>
      <w:r w:rsidR="00D972FB" w:rsidRPr="00FB649F">
        <w:rPr>
          <w:rFonts w:eastAsia="Arial"/>
          <w:lang w:eastAsia="en-US" w:bidi="en-US"/>
        </w:rPr>
        <w:t>,</w:t>
      </w:r>
    </w:p>
    <w:p w14:paraId="47219545" w14:textId="77777777" w:rsidR="006203F3" w:rsidRPr="00FB649F" w:rsidRDefault="006203F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7219546" w14:textId="77777777" w:rsidR="006203F3" w:rsidRPr="00FB649F" w:rsidRDefault="006203F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7219548" w14:textId="5A907727" w:rsidR="006203F3" w:rsidRDefault="006203F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337F34C" w14:textId="447DAC89" w:rsidR="00FB649F" w:rsidRDefault="00FB64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450DC69" w14:textId="77777777" w:rsidR="00FB649F" w:rsidRPr="00FB649F" w:rsidRDefault="00FB64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7219549" w14:textId="77777777" w:rsidR="006203F3" w:rsidRPr="00FB649F" w:rsidRDefault="00D972F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FB649F">
        <w:rPr>
          <w:rFonts w:eastAsia="Arial"/>
          <w:lang w:eastAsia="en-US" w:bidi="en-US"/>
        </w:rPr>
        <w:t>[YOUR NAME]</w:t>
      </w:r>
    </w:p>
    <w:p w14:paraId="4721954A" w14:textId="77777777" w:rsidR="006203F3" w:rsidRPr="00FB649F" w:rsidRDefault="00D972F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FB649F">
        <w:rPr>
          <w:rFonts w:eastAsia="Arial"/>
          <w:color w:val="000000"/>
          <w:lang w:eastAsia="en-US" w:bidi="en-US"/>
        </w:rPr>
        <w:t>[YOUR TITLE]</w:t>
      </w:r>
    </w:p>
    <w:p w14:paraId="4721954B" w14:textId="77777777" w:rsidR="006203F3" w:rsidRPr="00FB649F" w:rsidRDefault="00D972F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FB649F">
        <w:rPr>
          <w:rFonts w:eastAsia="Arial"/>
          <w:color w:val="000000"/>
          <w:lang w:eastAsia="en-US" w:bidi="en-US"/>
        </w:rPr>
        <w:t>[YOUR PHONE NUMBER]</w:t>
      </w:r>
    </w:p>
    <w:p w14:paraId="4721954C" w14:textId="77777777" w:rsidR="006203F3" w:rsidRPr="00FB649F" w:rsidRDefault="00D972F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FB649F">
        <w:rPr>
          <w:rFonts w:eastAsia="Arial"/>
          <w:color w:val="000000"/>
          <w:lang w:eastAsia="en-US" w:bidi="en-US"/>
        </w:rPr>
        <w:t xml:space="preserve">[YOUREMAIL@YOURCOMPANY.COM] </w:t>
      </w:r>
    </w:p>
    <w:p w14:paraId="4721954D" w14:textId="77777777" w:rsidR="006203F3" w:rsidRPr="00FB649F" w:rsidRDefault="006203F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</w:p>
    <w:sectPr w:rsidR="006203F3" w:rsidRPr="00FB649F">
      <w:headerReference w:type="default" r:id="rId9"/>
      <w:footerReference w:type="default" r:id="rId10"/>
      <w:pgSz w:w="12240" w:h="15840"/>
      <w:pgMar w:top="1440" w:right="1440" w:bottom="1440" w:left="1440" w:header="709" w:footer="709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Author" w:date="2018-12-14T13:40:00Z" w:initials="A">
    <w:p w14:paraId="2FF0F26E" w14:textId="20308D3E" w:rsidR="00892E2E" w:rsidRDefault="00892E2E">
      <w:pPr>
        <w:pStyle w:val="CommentText"/>
      </w:pPr>
      <w:r>
        <w:fldChar w:fldCharType="begin"/>
      </w:r>
      <w:r>
        <w:rPr>
          <w:rStyle w:val="CommentReference"/>
        </w:rPr>
        <w:instrText xml:space="preserve"> </w:instrText>
      </w:r>
      <w:r>
        <w:instrText>PAGE \# "'Page: '#'</w:instrText>
      </w:r>
      <w:r>
        <w:br/>
        <w:instrText>'"</w:instrText>
      </w:r>
      <w:r>
        <w:rPr>
          <w:rStyle w:val="CommentReference"/>
        </w:rPr>
        <w:instrText xml:space="preserve"> </w:instrText>
      </w:r>
      <w:r>
        <w:fldChar w:fldCharType="end"/>
      </w:r>
      <w:r>
        <w:rPr>
          <w:rStyle w:val="CommentReference"/>
        </w:rPr>
        <w:annotationRef/>
      </w:r>
      <w:r>
        <w:t xml:space="preserve">Used in the title of a decision or comment to identify the matter they are related to; usually used for a case where the proceeding is in rem or quasi in rem and not in personam (e.g. probate or bankrupt estate, guardianship, application for laying out a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2FF0F26E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FF0F26E" w16cid:durableId="1FBE315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3CDDD9" w14:textId="77777777" w:rsidR="00142DFD" w:rsidRDefault="00142DFD">
      <w:r>
        <w:separator/>
      </w:r>
    </w:p>
  </w:endnote>
  <w:endnote w:type="continuationSeparator" w:id="0">
    <w:p w14:paraId="67BB7E4C" w14:textId="77777777" w:rsidR="00142DFD" w:rsidRDefault="00142D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21954F" w14:textId="77777777" w:rsidR="006203F3" w:rsidRDefault="00D972FB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47219550" w14:textId="77777777" w:rsidR="006203F3" w:rsidRDefault="00D972FB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47219551" w14:textId="77777777" w:rsidR="006203F3" w:rsidRDefault="00D972FB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47219552" w14:textId="77777777" w:rsidR="006203F3" w:rsidRDefault="00D456F7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D972FB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2E77CF" w14:textId="77777777" w:rsidR="00142DFD" w:rsidRDefault="00142DFD">
      <w:r>
        <w:separator/>
      </w:r>
    </w:p>
  </w:footnote>
  <w:footnote w:type="continuationSeparator" w:id="0">
    <w:p w14:paraId="5558F4E9" w14:textId="77777777" w:rsidR="00142DFD" w:rsidRDefault="00142D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21954E" w14:textId="77777777" w:rsidR="006203F3" w:rsidRDefault="006203F3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A0MDMwMzE1MTMyM7FU0lEKTi0uzszPAykwqQUAcN2CTywAAAA="/>
    <w:docVar w:name="Description" w:val="Do you need a settlement offer on a disputed account letter? Try this template. See other finance and accounting templates that you may find useful  here https://www.templateguru.co.za/templates/finance-accounting/"/>
    <w:docVar w:name="Excerpt" w:val="RE: SETTLEMENT OFFER ON DISPUTED ACCOUNT  Dear [CONTACT NAME],_x000a_"/>
    <w:docVar w:name="Tags" w:val="settlement offer on disputed account, settlement, offer, disputed, account, payments to creditors, business documents, entrepreneurship, entrepreneur, settlement offer on disputed account template, settlement offer on disputed account example "/>
  </w:docVars>
  <w:rsids>
    <w:rsidRoot w:val="006203F3"/>
    <w:rsid w:val="000268DA"/>
    <w:rsid w:val="001405B3"/>
    <w:rsid w:val="00142DFD"/>
    <w:rsid w:val="001E690C"/>
    <w:rsid w:val="00303534"/>
    <w:rsid w:val="005972D4"/>
    <w:rsid w:val="006203F3"/>
    <w:rsid w:val="007C28A4"/>
    <w:rsid w:val="00892E2E"/>
    <w:rsid w:val="008C7118"/>
    <w:rsid w:val="00A96EBE"/>
    <w:rsid w:val="00C42A79"/>
    <w:rsid w:val="00D456F7"/>
    <w:rsid w:val="00D972FB"/>
    <w:rsid w:val="00FB6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21952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customStyle="1" w:styleId="NormalSpacedCentered">
    <w:name w:val="Normal Spaced Centered"/>
    <w:basedOn w:val="Normal"/>
    <w:qFormat/>
    <w:pPr>
      <w:tabs>
        <w:tab w:val="left" w:pos="680"/>
      </w:tabs>
      <w:spacing w:before="240"/>
      <w:ind w:firstLine="360"/>
      <w:jc w:val="center"/>
    </w:pPr>
    <w:rPr>
      <w:rFonts w:ascii="Times" w:eastAsia="Times" w:hAnsi="Times" w:cs="Times"/>
      <w:sz w:val="20"/>
      <w:szCs w:val="20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character" w:styleId="CommentReference">
    <w:name w:val="annotation reference"/>
    <w:basedOn w:val="DefaultParagraphFont"/>
    <w:uiPriority w:val="99"/>
    <w:semiHidden/>
    <w:unhideWhenUsed/>
    <w:rsid w:val="00892E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2E2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2E2E"/>
    <w:rPr>
      <w:rFonts w:ascii="Times New Roman"/>
      <w:sz w:val="20"/>
      <w:lang w:eastAsia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2E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2E2E"/>
    <w:rPr>
      <w:rFonts w:ascii="Times New Roman"/>
      <w:b/>
      <w:bCs/>
      <w:sz w:val="20"/>
      <w:lang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353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3534"/>
    <w:rPr>
      <w:rFonts w:ascii="Segoe UI" w:hAnsi="Segoe UI" w:cs="Segoe UI"/>
      <w:sz w:val="18"/>
      <w:szCs w:val="18"/>
      <w:lang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webSettings" Target="webSetting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omments" Target="comments.xm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3</Words>
  <Characters>517</Characters>
  <Application>Microsoft Office Word</Application>
  <DocSecurity>0</DocSecurity>
  <Lines>4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9-08-15T14:07:00Z</dcterms:created>
  <dcterms:modified xsi:type="dcterms:W3CDTF">2019-10-21T19:07:00Z</dcterms:modified>
  <cp:category/>
</cp:coreProperties>
</file>